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Algeria</w:t>
      </w:r>
      <w:r>
        <w:t xml:space="preserve"> </w:t>
      </w:r>
      <w:r>
        <w:t xml:space="preserve">Algiers</w:t>
      </w:r>
    </w:p>
    <w:bookmarkStart w:id="20" w:name="X12cc188c689f61759c6ae9c5853f812e726bdb8"/>
    <w:p>
      <w:pPr>
        <w:pStyle w:val="Heading1"/>
      </w:pPr>
      <w:r>
        <w:t xml:space="preserve">Scholarship Application Letter: Advancing Journalism Excellence in Algeria Algiers</w:t>
      </w:r>
    </w:p>
    <w:p>
      <w:pPr>
        <w:pStyle w:val="FirstParagraph"/>
      </w:pPr>
      <w:r>
        <w:t xml:space="preserve">Dear Esteemed Scholarship Committee,</w:t>
      </w:r>
    </w:p>
    <w:p>
      <w:pPr>
        <w:pStyle w:val="BodyText"/>
      </w:pPr>
      <w:r>
        <w:t xml:space="preserve">It is with profound respect for the transformative power of journalism and an unwavering commitment to nurturing ethical, impactful media in my homeland that I submit this Scholarship Application Letter. As a passionate aspiring Journalist hailing from Algiers, Algeria, I am writing to express my deep desire to pursue advanced studies in journalism at your prestigious institution. This scholarship represents not merely an educational opportunity but a vital investment in strengthening the future of media integrity and democratic discourse within Algeria Algiers—a city that pulses with the vibrant energy of cultural renaissance and social awakening.</w:t>
      </w:r>
    </w:p>
    <w:p>
      <w:pPr>
        <w:pStyle w:val="BodyText"/>
      </w:pPr>
      <w:r>
        <w:t xml:space="preserve">My journey toward journalism began amidst the dynamic streets of Algiers, where I witnessed firsthand how media shapes public understanding. Growing up near the historic Casbah, surrounded by generations of oral storytelling and now digital news consumption, I became acutely aware that Algeria’s narrative is still being written—and too often, it is written without sufficient nuance or access for diverse voices. During the recent civic mobilizations in Algiers last year, I observed how traditional media sometimes struggled to capture the complex realities faced by young people in districts like Bab El Oued and Belouizdad. This gap ignited my resolve: I am determined to become a journalist who bridges divides, amplifies marginalized perspectives, and upholds truth with courage in Algeria Algiers.</w:t>
      </w:r>
    </w:p>
    <w:p>
      <w:pPr>
        <w:pStyle w:val="BodyText"/>
      </w:pPr>
      <w:r>
        <w:t xml:space="preserve">My academic foundation at the University of Science and Technology (USTHB) in Algiers has prepared me for this mission. Courses in Algerian media history, Arabic language journalism, and digital storytelling have equipped me with technical skills while deepening my understanding of our national context. I co-founded a student-run news blog, "Algiers Voices," which has covered underreported issues such as urban renewal challenges in the capital’s old quarter and the impact of new educational policies on women’s access to higher education in Algiers. Despite limited resources, we garnered 500+ monthly readers across Algeria, proving that meaningful journalism is possible even with modest means—a testament to the hunger for authentic reporting here. However, I recognize that advancing beyond grassroots efforts demands specialized training in investigative techniques, media ethics within North African political landscapes, and digital innovation—precisely what this scholarship would provide.</w:t>
      </w:r>
    </w:p>
    <w:p>
      <w:pPr>
        <w:pStyle w:val="BodyText"/>
      </w:pPr>
      <w:r>
        <w:t xml:space="preserve">Why Algeria Algiers? This city is not merely my birthplace; it is the epicenter of Algeria’s contemporary media evolution. As the nation navigates its post-revolutionary phase, Algiers stands at a crossroads where journalism can either deepen societal fractures or foster inclusive dialogue. I envision myself contributing to this critical mission through three interconnected pillars: First, producing nuanced reporting on Algeria’s socioeconomic transition that resonates with both urban and rural audiences; second, mentoring the next generation of young journalists in Algiers through workshops at institutions like the Espace Ahmed Zabana cultural center; and third, developing digital platforms that make complex policy discussions accessible to youth across Algeria. My goal is not just to report events but to help shape a media ecosystem where truth serves as a unifying force rather than a point of contention.</w:t>
      </w:r>
    </w:p>
    <w:p>
      <w:pPr>
        <w:pStyle w:val="BodyText"/>
      </w:pPr>
      <w:r>
        <w:t xml:space="preserve">It is with this vision that I seek your scholarship support. The proposed program’s emphasis on "Ethical Journalism in Transition Societies" aligns perfectly with Algeria’s current needs. The curriculum, particularly modules on conflict-sensitive reporting and media law in MENA contexts, will equip me to navigate the delicate balance between press freedom and national security—issues of acute relevance to journalists operating in Algiers today. Additionally, the opportunity to collaborate with international fellows working on similar challenges across Africa and the Middle East would allow me to bring globally informed practices back to Algeria Algiers, fostering a transnational dialogue on media development.</w:t>
      </w:r>
    </w:p>
    <w:p>
      <w:pPr>
        <w:pStyle w:val="BodyText"/>
      </w:pPr>
      <w:r>
        <w:t xml:space="preserve">I acknowledge that financial barriers have long constrained access to such transformative education for talented students like myself in Algeria. While I have maintained strong academic standing (GPA: 3.8/4.0), the cost of international tuition and living expenses in a city like Algiers—where inflation has strained household budgets across all sectors—would otherwise be prohibitive. This scholarship would remove that obstacle, allowing me to fully immerse myself in studies without burdening my family, who are already navigating economic pressures common to many Algerian households. More importantly, it would signal profound institutional confidence in Algeria’s capacity to produce world-class journalists—a message that reverberates through Algiers’ media corridors and inspires peers nationwide.</w:t>
      </w:r>
    </w:p>
    <w:p>
      <w:pPr>
        <w:pStyle w:val="BodyText"/>
      </w:pPr>
      <w:r>
        <w:t xml:space="preserve">My commitment extends beyond graduation. Upon completion of this program, I plan to return immediately to Algeria Algiers, where I will partner with established outlets like El Watan and DZINFO to launch a dedicated initiative on youth civic engagement. I also intend to collaborate with the Algerian Journalists’ Union (AJU) in Algiers to develop training frameworks for ethical digital journalism across the country. In this role, I will advocate for greater representation of women journalists—still underrepresented in Algerian media leadership—and ensure our coverage reflects Algeria’s rich cultural tapestry from Kabylie to Constantine, all while remaining rooted in the spirit of Algiers as a city where history and modernity intersect daily.</w:t>
      </w:r>
    </w:p>
    <w:p>
      <w:pPr>
        <w:pStyle w:val="BodyText"/>
      </w:pPr>
      <w:r>
        <w:t xml:space="preserve">As Algeria continues its journey toward greater transparency and civic participation, the need for principled journalism has never been more urgent. I am ready to dedicate my energy, intellect, and passion to this cause. This scholarship is not merely an investment in my future; it is an investment in a stronger, more informed Algeria Algiers—one where every citizen can access stories that reflect their reality and empower their voice. Thank you for considering this Scholarship Application Letter from a journalist committed to serving the heart of our nation.</w:t>
      </w:r>
    </w:p>
    <w:p>
      <w:pPr>
        <w:pStyle w:val="BodyText"/>
      </w:pPr>
      <w:r>
        <w:t xml:space="preserve">With sincere gratitude and anticipation,</w:t>
      </w:r>
    </w:p>
    <w:p>
      <w:pPr>
        <w:pStyle w:val="BodyText"/>
      </w:pPr>
      <w:r>
        <w:t xml:space="preserve">[Your Full Name]</w:t>
      </w:r>
      <w:r>
        <w:br/>
      </w:r>
      <w:r>
        <w:t xml:space="preserve">Address: [Your Address, Algiers, Algeria]</w:t>
      </w:r>
      <w:r>
        <w:br/>
      </w:r>
      <w:r>
        <w:t xml:space="preserve">Email: [Your Email Address]</w:t>
      </w:r>
      <w:r>
        <w:br/>
      </w: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Algeria Algiers</dc:title>
  <dc:creator/>
  <dc:language>en</dc:language>
  <cp:keywords/>
  <dcterms:created xsi:type="dcterms:W3CDTF">2026-07-21T12:06:44Z</dcterms:created>
  <dcterms:modified xsi:type="dcterms:W3CDTF">2026-07-21T12:06:44Z</dcterms:modified>
</cp:coreProperties>
</file>

<file path=docProps/custom.xml><?xml version="1.0" encoding="utf-8"?>
<Properties xmlns="http://schemas.openxmlformats.org/officeDocument/2006/custom-properties" xmlns:vt="http://schemas.openxmlformats.org/officeDocument/2006/docPropsVTypes"/>
</file>